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8875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4557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1287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7278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209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3639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6719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69831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5649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2109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2742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13736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3993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0299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7800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4894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92182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068209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4800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3143818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5455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12865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7658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1094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510080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астасия Гончарь</dc:creator>
  <dc:language>ru-RU</dc:language>
  <cp:keywords/>
  <dcterms:created xsi:type="dcterms:W3CDTF">2025-03-24T08:05:43Z</dcterms:created>
  <dcterms:modified xsi:type="dcterms:W3CDTF">2025-03-24T0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